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grand ai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éter metílico de cedro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-dimethyloct-7-en-2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479-58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2-36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TOT SE 3, H336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allyl (cyclohexyloxy)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901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2-65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 Afrutado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de peso corporal Animal: mouse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somnolencia o vértigo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rand a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5 mg/l Test organisms (species): Desmodesmus subspicatus (previous name: Scenedesmus subspicatus)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rand a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cyclohexyloxy)acetate (68901-1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2,6-dimethyloct-7-en-2-ol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3a,4,5,6,7,7a-hexahydro-4,7-methanoinden-6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narcosis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somnolencia o vértig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rand ai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rand ai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7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BC1601-2299-4374-9CCF-0D9E02811ECB}"/>
</file>

<file path=customXml/itemProps3.xml><?xml version="1.0" encoding="utf-8"?>
<ds:datastoreItem xmlns:ds="http://schemas.openxmlformats.org/officeDocument/2006/customXml" ds:itemID="{2FE33676-40D6-4D75-AF91-C4B137BF18AC}"/>
</file>

<file path=customXml/itemProps4.xml><?xml version="1.0" encoding="utf-8"?>
<ds:datastoreItem xmlns:ds="http://schemas.openxmlformats.org/officeDocument/2006/customXml" ds:itemID="{861D3995-98DB-4877-B5F5-EDD436E721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